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D2E" w:rsidRPr="005F0D2E" w:rsidRDefault="00B57D56" w:rsidP="005F0D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RCJ ARTICLE SUBMISSION </w:t>
      </w:r>
      <w:r w:rsidR="005F0D2E" w:rsidRPr="005F0D2E">
        <w:rPr>
          <w:rFonts w:ascii="Times New Roman" w:hAnsi="Times New Roman" w:cs="Times New Roman"/>
          <w:sz w:val="24"/>
          <w:szCs w:val="24"/>
        </w:rPr>
        <w:t>COVER SHEET</w:t>
      </w:r>
    </w:p>
    <w:p w:rsidR="005F0D2E" w:rsidRPr="005F0D2E" w:rsidRDefault="005F0D2E" w:rsidP="005F0D2E">
      <w:pPr>
        <w:rPr>
          <w:rFonts w:ascii="Times New Roman" w:hAnsi="Times New Roman" w:cs="Times New Roman"/>
          <w:sz w:val="24"/>
          <w:szCs w:val="24"/>
        </w:rPr>
      </w:pPr>
      <w:r w:rsidRPr="005F0D2E">
        <w:rPr>
          <w:rFonts w:ascii="Times New Roman" w:hAnsi="Times New Roman" w:cs="Times New Roman"/>
          <w:b/>
          <w:bCs/>
          <w:sz w:val="24"/>
          <w:szCs w:val="24"/>
        </w:rPr>
        <w:t>Title of Article:</w:t>
      </w:r>
      <w:r w:rsidRPr="005F0D2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995484587"/>
          <w:placeholder>
            <w:docPart w:val="3EFEAE2A742B4907B27E5C950F14FDD4"/>
          </w:placeholder>
          <w:showingPlcHdr/>
          <w:text/>
        </w:sdtPr>
        <w:sdtEndPr/>
        <w:sdtContent>
          <w:r w:rsidR="000736F0" w:rsidRPr="00014075">
            <w:rPr>
              <w:rStyle w:val="PlaceholderText"/>
            </w:rPr>
            <w:t>Click or tap here to enter text.</w:t>
          </w:r>
        </w:sdtContent>
      </w:sdt>
    </w:p>
    <w:p w:rsidR="004A77F4" w:rsidRDefault="004A77F4" w:rsidP="004A77F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imary Contact </w:t>
      </w:r>
      <w:r w:rsidR="005F0D2E" w:rsidRPr="005F0D2E">
        <w:rPr>
          <w:rFonts w:ascii="Times New Roman" w:hAnsi="Times New Roman" w:cs="Times New Roman"/>
          <w:b/>
          <w:bCs/>
          <w:sz w:val="24"/>
          <w:szCs w:val="24"/>
        </w:rPr>
        <w:t>Autho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0D2E" w:rsidRPr="005F0D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97053C" w:rsidRDefault="0097053C" w:rsidP="004A77F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  <w:sdt>
        <w:sdtPr>
          <w:rPr>
            <w:rFonts w:ascii="Times New Roman" w:hAnsi="Times New Roman" w:cs="Times New Roman"/>
            <w:sz w:val="24"/>
            <w:szCs w:val="24"/>
          </w:rPr>
          <w:id w:val="415366230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5F0D2E" w:rsidRDefault="0097053C" w:rsidP="005F0D2E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Position</w:t>
      </w:r>
      <w:r w:rsidR="0086505F">
        <w:rPr>
          <w:rFonts w:ascii="Times New Roman" w:hAnsi="Times New Roman" w:cs="Times New Roman"/>
          <w:sz w:val="24"/>
          <w:szCs w:val="24"/>
        </w:rPr>
        <w:t>\Degree of study</w:t>
      </w:r>
      <w:r>
        <w:rPr>
          <w:rFonts w:ascii="Times New Roman" w:hAnsi="Times New Roman" w:cs="Times New Roman"/>
          <w:sz w:val="24"/>
          <w:szCs w:val="24"/>
        </w:rPr>
        <w:t>:</w:t>
      </w:r>
      <w:r w:rsidR="004A77F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307176649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  <w:r w:rsidR="005F0D2E">
        <w:rPr>
          <w:rFonts w:ascii="Times New Roman" w:hAnsi="Times New Roman" w:cs="Times New Roman"/>
          <w:sz w:val="24"/>
          <w:szCs w:val="24"/>
        </w:rPr>
        <w:tab/>
      </w:r>
    </w:p>
    <w:p w:rsidR="005F0D2E" w:rsidRDefault="0097053C" w:rsidP="00B57D5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Address</w:t>
      </w:r>
      <w:r w:rsidR="0086505F">
        <w:rPr>
          <w:rFonts w:ascii="Times New Roman" w:hAnsi="Times New Roman" w:cs="Times New Roman"/>
          <w:sz w:val="24"/>
          <w:szCs w:val="24"/>
        </w:rPr>
        <w:t>\University currently attendin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213620521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97053C" w:rsidRDefault="0097053C" w:rsidP="0097053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me Address: </w:t>
      </w:r>
      <w:sdt>
        <w:sdtPr>
          <w:rPr>
            <w:rFonts w:ascii="Times New Roman" w:hAnsi="Times New Roman" w:cs="Times New Roman"/>
            <w:sz w:val="24"/>
            <w:szCs w:val="24"/>
          </w:rPr>
          <w:id w:val="-1343393694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97053C" w:rsidRDefault="0097053C" w:rsidP="0097053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st </w:t>
      </w:r>
      <w:r w:rsidR="00B57D56">
        <w:rPr>
          <w:rFonts w:ascii="Times New Roman" w:hAnsi="Times New Roman" w:cs="Times New Roman"/>
          <w:sz w:val="24"/>
          <w:szCs w:val="24"/>
        </w:rPr>
        <w:t xml:space="preserve">Phone </w:t>
      </w:r>
      <w:r>
        <w:rPr>
          <w:rFonts w:ascii="Times New Roman" w:hAnsi="Times New Roman" w:cs="Times New Roman"/>
          <w:sz w:val="24"/>
          <w:szCs w:val="24"/>
        </w:rPr>
        <w:t xml:space="preserve">Number: </w:t>
      </w:r>
      <w:sdt>
        <w:sdtPr>
          <w:rPr>
            <w:rFonts w:ascii="Times New Roman" w:hAnsi="Times New Roman" w:cs="Times New Roman"/>
            <w:sz w:val="24"/>
            <w:szCs w:val="24"/>
          </w:rPr>
          <w:id w:val="-1496650583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86505F" w:rsidRPr="0086505F" w:rsidRDefault="0097053C" w:rsidP="0086505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id w:val="-1912998815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8C0BE1" w:rsidRDefault="008C0BE1" w:rsidP="0097053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itional Author Names</w:t>
      </w:r>
      <w:r w:rsidR="0086505F">
        <w:rPr>
          <w:rFonts w:ascii="Times New Roman" w:hAnsi="Times New Roman" w:cs="Times New Roman"/>
          <w:b/>
          <w:sz w:val="24"/>
          <w:szCs w:val="24"/>
        </w:rPr>
        <w:t xml:space="preserve"> &amp; email addresses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696884437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C547DF">
            <w:rPr>
              <w:rStyle w:val="PlaceholderText"/>
            </w:rPr>
            <w:t>Click or tap here to enter text.</w:t>
          </w:r>
        </w:sdtContent>
      </w:sdt>
    </w:p>
    <w:p w:rsidR="0097053C" w:rsidRPr="00647F97" w:rsidRDefault="0097053C" w:rsidP="0097053C">
      <w:pPr>
        <w:rPr>
          <w:rFonts w:ascii="Times New Roman" w:hAnsi="Times New Roman" w:cs="Times New Roman"/>
          <w:b/>
          <w:sz w:val="24"/>
          <w:szCs w:val="24"/>
        </w:rPr>
      </w:pPr>
      <w:r w:rsidRPr="00647F97">
        <w:rPr>
          <w:rFonts w:ascii="Times New Roman" w:hAnsi="Times New Roman" w:cs="Times New Roman"/>
          <w:b/>
          <w:sz w:val="24"/>
          <w:szCs w:val="24"/>
        </w:rPr>
        <w:t xml:space="preserve">Abstract (200 words)  </w:t>
      </w:r>
    </w:p>
    <w:sdt>
      <w:sdtPr>
        <w:rPr>
          <w:rFonts w:ascii="Times New Roman" w:hAnsi="Times New Roman" w:cs="Times New Roman"/>
          <w:sz w:val="24"/>
          <w:szCs w:val="24"/>
        </w:rPr>
        <w:alias w:val="Abstract"/>
        <w:tag w:val="Abstract"/>
        <w:id w:val="-1391491674"/>
        <w:placeholder>
          <w:docPart w:val="3EFEAE2A742B4907B27E5C950F14FDD4"/>
        </w:placeholder>
        <w:showingPlcHdr/>
        <w:text w:multiLine="1"/>
      </w:sdtPr>
      <w:sdtEndPr/>
      <w:sdtContent>
        <w:p w:rsidR="0097053C" w:rsidRDefault="0086505F" w:rsidP="0097053C">
          <w:pPr>
            <w:rPr>
              <w:rFonts w:ascii="Times New Roman" w:hAnsi="Times New Roman" w:cs="Times New Roman"/>
              <w:sz w:val="24"/>
              <w:szCs w:val="24"/>
            </w:rPr>
          </w:pPr>
          <w:r w:rsidRPr="00014075">
            <w:rPr>
              <w:rStyle w:val="PlaceholderText"/>
            </w:rPr>
            <w:t>Click or tap here to enter text.</w:t>
          </w:r>
        </w:p>
      </w:sdtContent>
    </w:sdt>
    <w:p w:rsidR="004A77F4" w:rsidRPr="0097053C" w:rsidRDefault="004A77F4" w:rsidP="0097053C">
      <w:pPr>
        <w:rPr>
          <w:rFonts w:ascii="Times New Roman" w:hAnsi="Times New Roman" w:cs="Times New Roman"/>
          <w:sz w:val="24"/>
          <w:szCs w:val="24"/>
        </w:rPr>
      </w:pPr>
    </w:p>
    <w:p w:rsidR="004A77F4" w:rsidRDefault="00745457" w:rsidP="0097053C">
      <w:pPr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2196005"/>
          <w15:color w:val="333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77F4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57D56">
        <w:rPr>
          <w:rFonts w:ascii="Times New Roman" w:hAnsi="Times New Roman" w:cs="Times New Roman"/>
          <w:sz w:val="24"/>
          <w:szCs w:val="24"/>
        </w:rPr>
        <w:t xml:space="preserve">    </w:t>
      </w:r>
      <w:r w:rsidR="0097053C" w:rsidRPr="0097053C">
        <w:rPr>
          <w:rFonts w:ascii="Times New Roman" w:hAnsi="Times New Roman" w:cs="Times New Roman"/>
          <w:sz w:val="24"/>
          <w:szCs w:val="24"/>
        </w:rPr>
        <w:t>I verify that this article has not been submitted or published elsewhere.</w:t>
      </w:r>
    </w:p>
    <w:p w:rsidR="008C0BE1" w:rsidRDefault="008C0B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764F2" w:rsidRDefault="000764F2" w:rsidP="000764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ERNAL USE ONLY</w:t>
      </w:r>
    </w:p>
    <w:p w:rsidR="00B0780E" w:rsidRDefault="00B0780E" w:rsidP="008C0BE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Review Stage</w:t>
      </w:r>
    </w:p>
    <w:p w:rsidR="004A77F4" w:rsidRDefault="00745457" w:rsidP="008C0BE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02746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36F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0780E">
        <w:rPr>
          <w:rFonts w:ascii="Times New Roman" w:hAnsi="Times New Roman" w:cs="Times New Roman"/>
          <w:sz w:val="24"/>
          <w:szCs w:val="24"/>
        </w:rPr>
        <w:t xml:space="preserve"> 02 Review Stage 1 (Initial Evaluation)</w:t>
      </w:r>
    </w:p>
    <w:p w:rsidR="00B0780E" w:rsidRDefault="00745457" w:rsidP="008C0BE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632401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736F0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B0780E">
        <w:rPr>
          <w:rFonts w:ascii="Times New Roman" w:hAnsi="Times New Roman" w:cs="Times New Roman"/>
          <w:sz w:val="24"/>
          <w:szCs w:val="24"/>
        </w:rPr>
        <w:t xml:space="preserve"> 03 Review Stage 2 (Blind Review)</w:t>
      </w:r>
    </w:p>
    <w:p w:rsidR="00B0780E" w:rsidRDefault="00745457" w:rsidP="008C0BE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90930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780E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0BE1">
        <w:rPr>
          <w:rFonts w:ascii="Times New Roman" w:hAnsi="Times New Roman" w:cs="Times New Roman"/>
          <w:sz w:val="24"/>
          <w:szCs w:val="24"/>
        </w:rPr>
        <w:t xml:space="preserve"> </w:t>
      </w:r>
      <w:r w:rsidR="00B0780E">
        <w:rPr>
          <w:rFonts w:ascii="Times New Roman" w:hAnsi="Times New Roman" w:cs="Times New Roman"/>
          <w:sz w:val="24"/>
          <w:szCs w:val="24"/>
        </w:rPr>
        <w:t>04 Revisions</w:t>
      </w:r>
    </w:p>
    <w:p w:rsidR="00B0780E" w:rsidRDefault="00745457" w:rsidP="008C0BE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339376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0BE1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8C0BE1">
        <w:rPr>
          <w:rFonts w:ascii="Times New Roman" w:hAnsi="Times New Roman" w:cs="Times New Roman"/>
          <w:sz w:val="24"/>
          <w:szCs w:val="24"/>
        </w:rPr>
        <w:t xml:space="preserve"> </w:t>
      </w:r>
      <w:r w:rsidR="00B0780E">
        <w:rPr>
          <w:rFonts w:ascii="Times New Roman" w:hAnsi="Times New Roman" w:cs="Times New Roman"/>
          <w:sz w:val="24"/>
          <w:szCs w:val="24"/>
        </w:rPr>
        <w:t>05 Complete</w:t>
      </w:r>
    </w:p>
    <w:p w:rsidR="00647F97" w:rsidRDefault="00647F97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 w:rsidRPr="00B0780E">
        <w:rPr>
          <w:rFonts w:ascii="Times New Roman" w:hAnsi="Times New Roman" w:cs="Times New Roman"/>
          <w:b/>
          <w:sz w:val="24"/>
          <w:szCs w:val="24"/>
        </w:rPr>
        <w:t>Article ID</w:t>
      </w:r>
      <w:r>
        <w:rPr>
          <w:rFonts w:ascii="Times New Roman" w:hAnsi="Times New Roman" w:cs="Times New Roman"/>
          <w:sz w:val="24"/>
          <w:szCs w:val="24"/>
        </w:rPr>
        <w:t>: ##</w:t>
      </w:r>
    </w:p>
    <w:p w:rsidR="004A77F4" w:rsidRDefault="004A77F4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Most Recent Up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-1663776539"/>
          <w:placeholder>
            <w:docPart w:val="0CCDF547496B464D8FD187C5082109D1"/>
          </w:placeholder>
          <w:showingPlcHdr/>
          <w:date w:fullDate="2019-10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0780E" w:rsidRPr="00014075">
            <w:rPr>
              <w:rStyle w:val="PlaceholderText"/>
            </w:rPr>
            <w:t>Click or tap to enter a date.</w:t>
          </w:r>
        </w:sdtContent>
      </w:sdt>
    </w:p>
    <w:p w:rsidR="00B0780E" w:rsidRDefault="00B0780E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cess notes: </w:t>
      </w:r>
      <w:sdt>
        <w:sdtPr>
          <w:rPr>
            <w:rFonts w:ascii="Times New Roman" w:hAnsi="Times New Roman" w:cs="Times New Roman"/>
            <w:sz w:val="24"/>
            <w:szCs w:val="24"/>
          </w:rPr>
          <w:id w:val="-34822171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0764F2" w:rsidRPr="000764F2" w:rsidRDefault="00647F97" w:rsidP="008C0BE1">
      <w:pPr>
        <w:spacing w:before="120" w:after="6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0780E">
        <w:rPr>
          <w:rFonts w:ascii="Times New Roman" w:hAnsi="Times New Roman" w:cs="Times New Roman"/>
          <w:b/>
          <w:sz w:val="24"/>
          <w:szCs w:val="24"/>
        </w:rPr>
        <w:t xml:space="preserve">01 </w:t>
      </w:r>
      <w:r w:rsidR="000764F2" w:rsidRPr="00B0780E">
        <w:rPr>
          <w:rFonts w:ascii="Times New Roman" w:hAnsi="Times New Roman" w:cs="Times New Roman"/>
          <w:b/>
          <w:sz w:val="24"/>
          <w:szCs w:val="24"/>
        </w:rPr>
        <w:t>Received</w:t>
      </w:r>
      <w:r w:rsidRPr="00B0780E">
        <w:rPr>
          <w:rFonts w:ascii="Times New Roman" w:hAnsi="Times New Roman" w:cs="Times New Roman"/>
          <w:b/>
          <w:sz w:val="24"/>
          <w:szCs w:val="24"/>
        </w:rPr>
        <w:t xml:space="preserve"> Date</w:t>
      </w:r>
      <w:r w:rsidR="000764F2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571698958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4A77F4" w:rsidRDefault="00647F97" w:rsidP="008C0BE1">
      <w:pPr>
        <w:spacing w:before="120" w:after="60" w:line="240" w:lineRule="auto"/>
        <w:rPr>
          <w:rFonts w:ascii="Times New Roman" w:hAnsi="Times New Roman" w:cs="Times New Roman"/>
          <w:sz w:val="24"/>
          <w:szCs w:val="24"/>
        </w:rPr>
      </w:pPr>
      <w:r w:rsidRPr="00B0780E">
        <w:rPr>
          <w:rFonts w:ascii="Times New Roman" w:hAnsi="Times New Roman" w:cs="Times New Roman"/>
          <w:b/>
          <w:sz w:val="24"/>
          <w:szCs w:val="24"/>
        </w:rPr>
        <w:t>02 Review Stage 1</w:t>
      </w:r>
      <w:r w:rsidR="000764F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64F2" w:rsidRDefault="004A77F4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eedback Response sent by: </w:t>
      </w:r>
      <w:r w:rsidR="00647F9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6593666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B0780E" w:rsidRDefault="00B0780E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eedback Response 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1448041581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0764F2" w:rsidRDefault="004A77F4" w:rsidP="008C0BE1">
      <w:pPr>
        <w:spacing w:before="120" w:after="60" w:line="240" w:lineRule="auto"/>
        <w:rPr>
          <w:rFonts w:ascii="Times New Roman" w:hAnsi="Times New Roman" w:cs="Times New Roman"/>
          <w:sz w:val="24"/>
          <w:szCs w:val="24"/>
        </w:rPr>
      </w:pPr>
      <w:r w:rsidRPr="00B0780E">
        <w:rPr>
          <w:rFonts w:ascii="Times New Roman" w:hAnsi="Times New Roman" w:cs="Times New Roman"/>
          <w:b/>
          <w:sz w:val="24"/>
          <w:szCs w:val="24"/>
        </w:rPr>
        <w:t xml:space="preserve">03 Review Stage 2 </w:t>
      </w:r>
      <w:r w:rsidR="000764F2" w:rsidRPr="00B0780E">
        <w:rPr>
          <w:rFonts w:ascii="Times New Roman" w:hAnsi="Times New Roman" w:cs="Times New Roman"/>
          <w:b/>
          <w:sz w:val="24"/>
          <w:szCs w:val="24"/>
        </w:rPr>
        <w:t>Blind Review</w:t>
      </w:r>
    </w:p>
    <w:p w:rsidR="004A77F4" w:rsidRDefault="004A77F4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ind </w:t>
      </w:r>
      <w:r w:rsidR="000764F2">
        <w:rPr>
          <w:rFonts w:ascii="Times New Roman" w:hAnsi="Times New Roman" w:cs="Times New Roman"/>
          <w:sz w:val="24"/>
          <w:szCs w:val="24"/>
        </w:rPr>
        <w:t xml:space="preserve">Review #1 Name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531997008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0764F2" w:rsidRDefault="000764F2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ind Revie</w:t>
      </w:r>
      <w:r w:rsidR="004A77F4">
        <w:rPr>
          <w:rFonts w:ascii="Times New Roman" w:hAnsi="Times New Roman" w:cs="Times New Roman"/>
          <w:sz w:val="24"/>
          <w:szCs w:val="24"/>
        </w:rPr>
        <w:t>w #1 Email</w:t>
      </w:r>
      <w:proofErr w:type="gramStart"/>
      <w:r w:rsidR="004A77F4">
        <w:rPr>
          <w:rFonts w:ascii="Times New Roman" w:hAnsi="Times New Roman" w:cs="Times New Roman"/>
          <w:sz w:val="24"/>
          <w:szCs w:val="24"/>
        </w:rPr>
        <w:t>:</w:t>
      </w:r>
      <w:proofErr w:type="gramEnd"/>
      <w:sdt>
        <w:sdtPr>
          <w:rPr>
            <w:rFonts w:ascii="Times New Roman" w:hAnsi="Times New Roman" w:cs="Times New Roman"/>
            <w:sz w:val="24"/>
            <w:szCs w:val="24"/>
          </w:rPr>
          <w:id w:val="931482605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4A77F4" w:rsidRDefault="004A77F4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ind Review #1 Due Date</w:t>
      </w:r>
      <w:proofErr w:type="gramStart"/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sdt>
        <w:sdtPr>
          <w:rPr>
            <w:rFonts w:ascii="Times New Roman" w:hAnsi="Times New Roman" w:cs="Times New Roman"/>
            <w:sz w:val="24"/>
            <w:szCs w:val="24"/>
          </w:rPr>
          <w:id w:val="548807725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B0780E" w:rsidRDefault="00B0780E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ind Review #1 Received 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668989178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B0780E" w:rsidRDefault="00B0780E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4A77F4" w:rsidRPr="004A77F4" w:rsidRDefault="004A77F4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A77F4">
        <w:rPr>
          <w:rFonts w:ascii="Times New Roman" w:hAnsi="Times New Roman" w:cs="Times New Roman"/>
          <w:sz w:val="24"/>
          <w:szCs w:val="24"/>
        </w:rPr>
        <w:t xml:space="preserve">Blind </w:t>
      </w:r>
      <w:r w:rsidR="00B0780E">
        <w:rPr>
          <w:rFonts w:ascii="Times New Roman" w:hAnsi="Times New Roman" w:cs="Times New Roman"/>
          <w:sz w:val="24"/>
          <w:szCs w:val="24"/>
        </w:rPr>
        <w:t>Review</w:t>
      </w:r>
      <w:r>
        <w:rPr>
          <w:rFonts w:ascii="Times New Roman" w:hAnsi="Times New Roman" w:cs="Times New Roman"/>
          <w:sz w:val="24"/>
          <w:szCs w:val="24"/>
        </w:rPr>
        <w:t xml:space="preserve"> #2</w:t>
      </w:r>
      <w:r w:rsidRPr="004A77F4">
        <w:rPr>
          <w:rFonts w:ascii="Times New Roman" w:hAnsi="Times New Roman" w:cs="Times New Roman"/>
          <w:sz w:val="24"/>
          <w:szCs w:val="24"/>
        </w:rPr>
        <w:t xml:space="preserve"> Name: </w:t>
      </w:r>
      <w:sdt>
        <w:sdtPr>
          <w:rPr>
            <w:rFonts w:ascii="Times New Roman" w:hAnsi="Times New Roman" w:cs="Times New Roman"/>
            <w:sz w:val="24"/>
            <w:szCs w:val="24"/>
          </w:rPr>
          <w:id w:val="-814105000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  <w:r w:rsidRPr="004A77F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A77F4" w:rsidRPr="004A77F4" w:rsidRDefault="004A77F4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A77F4">
        <w:rPr>
          <w:rFonts w:ascii="Times New Roman" w:hAnsi="Times New Roman" w:cs="Times New Roman"/>
          <w:sz w:val="24"/>
          <w:szCs w:val="24"/>
        </w:rPr>
        <w:t>Blind Revie</w:t>
      </w:r>
      <w:r w:rsidR="00B0780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 #2</w:t>
      </w:r>
      <w:r w:rsidRPr="004A77F4">
        <w:rPr>
          <w:rFonts w:ascii="Times New Roman" w:hAnsi="Times New Roman" w:cs="Times New Roman"/>
          <w:sz w:val="24"/>
          <w:szCs w:val="24"/>
        </w:rPr>
        <w:t xml:space="preserve"> E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803838662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4A77F4" w:rsidRDefault="00B0780E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ind Review</w:t>
      </w:r>
      <w:r w:rsidR="004A77F4">
        <w:rPr>
          <w:rFonts w:ascii="Times New Roman" w:hAnsi="Times New Roman" w:cs="Times New Roman"/>
          <w:sz w:val="24"/>
          <w:szCs w:val="24"/>
        </w:rPr>
        <w:t xml:space="preserve"> #2</w:t>
      </w:r>
      <w:r w:rsidR="004A77F4" w:rsidRPr="004A77F4">
        <w:rPr>
          <w:rFonts w:ascii="Times New Roman" w:hAnsi="Times New Roman" w:cs="Times New Roman"/>
          <w:sz w:val="24"/>
          <w:szCs w:val="24"/>
        </w:rPr>
        <w:t xml:space="preserve"> Due Date:</w:t>
      </w:r>
      <w:r w:rsidR="004A77F4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1735592986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B0780E" w:rsidRDefault="00B0780E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ind Review #2 Received 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1034624940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8C0BE1" w:rsidRDefault="008C0BE1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B0780E" w:rsidRPr="004A77F4" w:rsidRDefault="00B0780E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hor Feedback </w:t>
      </w:r>
      <w:r w:rsidR="008C0BE1">
        <w:rPr>
          <w:rFonts w:ascii="Times New Roman" w:hAnsi="Times New Roman" w:cs="Times New Roman"/>
          <w:sz w:val="24"/>
          <w:szCs w:val="24"/>
        </w:rPr>
        <w:t xml:space="preserve">Sent </w:t>
      </w:r>
      <w:r>
        <w:rPr>
          <w:rFonts w:ascii="Times New Roman" w:hAnsi="Times New Roman" w:cs="Times New Roman"/>
          <w:sz w:val="24"/>
          <w:szCs w:val="24"/>
        </w:rPr>
        <w:t xml:space="preserve">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1621096720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0764F2" w:rsidRPr="00B0780E" w:rsidRDefault="004A77F4" w:rsidP="008C0BE1">
      <w:pPr>
        <w:spacing w:before="120"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0780E">
        <w:rPr>
          <w:rFonts w:ascii="Times New Roman" w:hAnsi="Times New Roman" w:cs="Times New Roman"/>
          <w:b/>
          <w:sz w:val="24"/>
          <w:szCs w:val="24"/>
        </w:rPr>
        <w:t xml:space="preserve"> 04 </w:t>
      </w:r>
      <w:r w:rsidR="000764F2" w:rsidRPr="00B0780E">
        <w:rPr>
          <w:rFonts w:ascii="Times New Roman" w:hAnsi="Times New Roman" w:cs="Times New Roman"/>
          <w:b/>
          <w:sz w:val="24"/>
          <w:szCs w:val="24"/>
        </w:rPr>
        <w:t>Revision</w:t>
      </w:r>
      <w:r w:rsidRPr="00B0780E">
        <w:rPr>
          <w:rFonts w:ascii="Times New Roman" w:hAnsi="Times New Roman" w:cs="Times New Roman"/>
          <w:b/>
          <w:sz w:val="24"/>
          <w:szCs w:val="24"/>
        </w:rPr>
        <w:t>s</w:t>
      </w:r>
    </w:p>
    <w:p w:rsidR="00A142A3" w:rsidRDefault="00A142A3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Most Recent Revision Request: </w:t>
      </w:r>
      <w:sdt>
        <w:sdtPr>
          <w:rPr>
            <w:rFonts w:ascii="Times New Roman" w:hAnsi="Times New Roman" w:cs="Times New Roman"/>
            <w:sz w:val="24"/>
            <w:szCs w:val="24"/>
          </w:rPr>
          <w:id w:val="1280918383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</w:p>
    <w:p w:rsidR="000764F2" w:rsidRDefault="000764F2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Final Version Request:</w:t>
      </w:r>
      <w:r w:rsidR="00B0780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044361362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1595825759"/>
          <w:placeholder>
            <w:docPart w:val="0CCDF547496B464D8FD187C5082109D1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sdtContent>
      </w:sdt>
    </w:p>
    <w:p w:rsidR="000764F2" w:rsidRDefault="000764F2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Version Received Date:</w:t>
      </w:r>
      <w:r w:rsidR="00B0780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915003206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64F2" w:rsidRDefault="000764F2" w:rsidP="008C0BE1">
      <w:pPr>
        <w:spacing w:after="6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lume &amp; Issue of Publication: </w:t>
      </w:r>
      <w:sdt>
        <w:sdtPr>
          <w:rPr>
            <w:rFonts w:ascii="Times New Roman" w:hAnsi="Times New Roman" w:cs="Times New Roman"/>
            <w:sz w:val="24"/>
            <w:szCs w:val="24"/>
          </w:rPr>
          <w:id w:val="1357618058"/>
          <w:placeholder>
            <w:docPart w:val="3EFEAE2A742B4907B27E5C950F14FDD4"/>
          </w:placeholder>
          <w:showingPlcHdr/>
          <w:text/>
        </w:sdtPr>
        <w:sdtEndPr/>
        <w:sdtContent>
          <w:r w:rsidR="0086505F" w:rsidRPr="00014075">
            <w:rPr>
              <w:rStyle w:val="PlaceholderText"/>
            </w:rPr>
            <w:t>Click or tap here to enter text.</w:t>
          </w:r>
        </w:sdtContent>
      </w:sdt>
    </w:p>
    <w:p w:rsidR="00B0780E" w:rsidRPr="00B0780E" w:rsidRDefault="00B0780E" w:rsidP="008C0BE1">
      <w:pPr>
        <w:spacing w:before="120"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0780E">
        <w:rPr>
          <w:rFonts w:ascii="Times New Roman" w:hAnsi="Times New Roman" w:cs="Times New Roman"/>
          <w:b/>
          <w:sz w:val="24"/>
          <w:szCs w:val="24"/>
        </w:rPr>
        <w:t xml:space="preserve">05 Complete </w:t>
      </w:r>
    </w:p>
    <w:p w:rsidR="00B0780E" w:rsidRDefault="00B0780E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jection 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-961812735"/>
          <w:placeholder>
            <w:docPart w:val="0CCDF547496B464D8FD187C5082109D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6505F" w:rsidRPr="00014075">
            <w:rPr>
              <w:rStyle w:val="PlaceholderText"/>
            </w:rPr>
            <w:t>Click or tap to enter a date.</w:t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780E" w:rsidRPr="00B0780E" w:rsidRDefault="00B0780E" w:rsidP="008C0BE1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780E">
        <w:rPr>
          <w:rFonts w:ascii="Times New Roman" w:hAnsi="Times New Roman" w:cs="Times New Roman"/>
          <w:sz w:val="24"/>
          <w:szCs w:val="24"/>
        </w:rPr>
        <w:t xml:space="preserve">Publication Consent Form Received 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1460988011"/>
          <w:placeholder>
            <w:docPart w:val="62EB65E8D43B40D88BA6B4671AEA7B2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014075">
            <w:rPr>
              <w:rStyle w:val="PlaceholderText"/>
            </w:rPr>
            <w:t>Click or tap to enter a date.</w:t>
          </w:r>
        </w:sdtContent>
      </w:sdt>
    </w:p>
    <w:p w:rsidR="00B0780E" w:rsidRDefault="00B0780E" w:rsidP="00B0780E">
      <w:pPr>
        <w:rPr>
          <w:rFonts w:ascii="Times New Roman" w:hAnsi="Times New Roman" w:cs="Times New Roman"/>
          <w:sz w:val="24"/>
          <w:szCs w:val="24"/>
        </w:rPr>
      </w:pPr>
    </w:p>
    <w:p w:rsidR="00B0780E" w:rsidRPr="005F0D2E" w:rsidRDefault="00B0780E" w:rsidP="00B0780E">
      <w:pPr>
        <w:rPr>
          <w:rFonts w:ascii="Times New Roman" w:hAnsi="Times New Roman" w:cs="Times New Roman"/>
          <w:sz w:val="24"/>
          <w:szCs w:val="24"/>
        </w:rPr>
      </w:pPr>
    </w:p>
    <w:sectPr w:rsidR="00B0780E" w:rsidRPr="005F0D2E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5457" w:rsidRDefault="00745457" w:rsidP="008C0BE1">
      <w:pPr>
        <w:spacing w:after="0" w:line="240" w:lineRule="auto"/>
      </w:pPr>
      <w:r>
        <w:separator/>
      </w:r>
    </w:p>
  </w:endnote>
  <w:endnote w:type="continuationSeparator" w:id="0">
    <w:p w:rsidR="00745457" w:rsidRDefault="00745457" w:rsidP="008C0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B80" w:rsidRPr="005D2B80" w:rsidRDefault="005D2B80">
    <w:pPr>
      <w:pStyle w:val="Footer"/>
      <w:rPr>
        <w:b/>
        <w:sz w:val="24"/>
        <w:szCs w:val="24"/>
      </w:rPr>
    </w:pPr>
    <w:r w:rsidRPr="005D2B80">
      <w:rPr>
        <w:b/>
        <w:sz w:val="24"/>
        <w:szCs w:val="24"/>
      </w:rPr>
      <w:t xml:space="preserve">After saving changes to this form, close the window and re-name the file to include your Running Head title and date of submission as indicated. </w:t>
    </w:r>
    <w:r>
      <w:rPr>
        <w:b/>
        <w:sz w:val="24"/>
        <w:szCs w:val="24"/>
      </w:rPr>
      <w:br/>
    </w:r>
    <w:r w:rsidRPr="005D2B80">
      <w:rPr>
        <w:b/>
        <w:i/>
        <w:sz w:val="24"/>
        <w:szCs w:val="24"/>
      </w:rPr>
      <w:t>EXAMPLE:  cover_Take a Look it’s in a Book_05-01-20</w:t>
    </w:r>
    <w:r w:rsidRPr="005D2B80">
      <w:rPr>
        <w:b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5457" w:rsidRDefault="00745457" w:rsidP="008C0BE1">
      <w:pPr>
        <w:spacing w:after="0" w:line="240" w:lineRule="auto"/>
      </w:pPr>
      <w:r>
        <w:separator/>
      </w:r>
    </w:p>
  </w:footnote>
  <w:footnote w:type="continuationSeparator" w:id="0">
    <w:p w:rsidR="00745457" w:rsidRDefault="00745457" w:rsidP="008C0B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6F0" w:rsidRPr="000736F0" w:rsidRDefault="005D2B80" w:rsidP="000736F0">
    <w:pPr>
      <w:pStyle w:val="Header"/>
      <w:rPr>
        <w:i/>
        <w:sz w:val="20"/>
        <w:szCs w:val="20"/>
      </w:rPr>
    </w:pPr>
    <w:r>
      <w:rPr>
        <w:i/>
        <w:sz w:val="20"/>
        <w:szCs w:val="20"/>
      </w:rPr>
      <w:t xml:space="preserve">If this form is Read-Only when opened, </w:t>
    </w:r>
    <w:r w:rsidR="000736F0" w:rsidRPr="000736F0">
      <w:rPr>
        <w:i/>
        <w:sz w:val="20"/>
        <w:szCs w:val="20"/>
      </w:rPr>
      <w:t>click the “</w:t>
    </w:r>
    <w:r w:rsidR="000736F0">
      <w:rPr>
        <w:i/>
        <w:sz w:val="20"/>
        <w:szCs w:val="20"/>
      </w:rPr>
      <w:t>V</w:t>
    </w:r>
    <w:r w:rsidR="000736F0" w:rsidRPr="000736F0">
      <w:rPr>
        <w:i/>
        <w:sz w:val="20"/>
        <w:szCs w:val="20"/>
      </w:rPr>
      <w:t>iew”</w:t>
    </w:r>
    <w:r w:rsidR="000736F0">
      <w:rPr>
        <w:i/>
        <w:sz w:val="20"/>
        <w:szCs w:val="20"/>
      </w:rPr>
      <w:t xml:space="preserve"> </w:t>
    </w:r>
    <w:r>
      <w:rPr>
        <w:i/>
        <w:sz w:val="20"/>
        <w:szCs w:val="20"/>
      </w:rPr>
      <w:t>tab</w:t>
    </w:r>
    <w:r w:rsidR="000736F0">
      <w:rPr>
        <w:i/>
        <w:sz w:val="20"/>
        <w:szCs w:val="20"/>
      </w:rPr>
      <w:t xml:space="preserve"> at the top of this window</w:t>
    </w:r>
    <w:r w:rsidR="000736F0" w:rsidRPr="000736F0">
      <w:rPr>
        <w:i/>
        <w:sz w:val="20"/>
        <w:szCs w:val="20"/>
      </w:rPr>
      <w:t xml:space="preserve"> and select “Edit Document”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mOC9uZe53xDZ4p4kq1cnN9CblxEWWgRPF44270B4HGKU04glpf/sm2XUvvovav7KIoFucdPovDAIeboxUVxsvA==" w:salt="/gLI4O5TwpN4efhKJ0IjI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DA3tjA2MjQyMTRU0lEKTi0uzszPAymwrAUAHXiD3SwAAAA="/>
  </w:docVars>
  <w:rsids>
    <w:rsidRoot w:val="0086505F"/>
    <w:rsid w:val="00055D27"/>
    <w:rsid w:val="000736F0"/>
    <w:rsid w:val="000764F2"/>
    <w:rsid w:val="0013233B"/>
    <w:rsid w:val="00173992"/>
    <w:rsid w:val="001919F5"/>
    <w:rsid w:val="003F6011"/>
    <w:rsid w:val="004A77F4"/>
    <w:rsid w:val="004C19EA"/>
    <w:rsid w:val="00572576"/>
    <w:rsid w:val="005D2B80"/>
    <w:rsid w:val="005F0D2E"/>
    <w:rsid w:val="00643F9E"/>
    <w:rsid w:val="00647F97"/>
    <w:rsid w:val="00671FB8"/>
    <w:rsid w:val="00706E49"/>
    <w:rsid w:val="00745457"/>
    <w:rsid w:val="00776970"/>
    <w:rsid w:val="00797BDC"/>
    <w:rsid w:val="0080239E"/>
    <w:rsid w:val="00826037"/>
    <w:rsid w:val="0086505F"/>
    <w:rsid w:val="008A3D4D"/>
    <w:rsid w:val="008C0BE1"/>
    <w:rsid w:val="008C7172"/>
    <w:rsid w:val="00917073"/>
    <w:rsid w:val="00940563"/>
    <w:rsid w:val="0097053C"/>
    <w:rsid w:val="00993CE3"/>
    <w:rsid w:val="009D4518"/>
    <w:rsid w:val="009F0184"/>
    <w:rsid w:val="00A142A3"/>
    <w:rsid w:val="00A4664F"/>
    <w:rsid w:val="00A8344F"/>
    <w:rsid w:val="00A91B29"/>
    <w:rsid w:val="00AB152E"/>
    <w:rsid w:val="00B0780E"/>
    <w:rsid w:val="00B57D56"/>
    <w:rsid w:val="00C20E83"/>
    <w:rsid w:val="00C547DF"/>
    <w:rsid w:val="00E21F36"/>
    <w:rsid w:val="00F25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410BC"/>
  <w15:chartTrackingRefBased/>
  <w15:docId w15:val="{F207000A-9E5F-4A41-ABA8-5A5D57314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7D5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C0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BE1"/>
  </w:style>
  <w:style w:type="paragraph" w:styleId="Footer">
    <w:name w:val="footer"/>
    <w:basedOn w:val="Normal"/>
    <w:link w:val="FooterChar"/>
    <w:uiPriority w:val="99"/>
    <w:unhideWhenUsed/>
    <w:rsid w:val="008C0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B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FEAE2A742B4907B27E5C950F14F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5966B-C232-4BBC-A1CE-8956F2EB5759}"/>
      </w:docPartPr>
      <w:docPartBody>
        <w:p w:rsidR="00AC76F4" w:rsidRDefault="00914462" w:rsidP="00914462">
          <w:pPr>
            <w:pStyle w:val="3EFEAE2A742B4907B27E5C950F14FDD41"/>
          </w:pPr>
          <w:r w:rsidRPr="0001407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CDF547496B464D8FD187C508210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181F9-0873-4AAC-A534-95EFF970B50A}"/>
      </w:docPartPr>
      <w:docPartBody>
        <w:p w:rsidR="00AC76F4" w:rsidRDefault="00914462" w:rsidP="00914462">
          <w:pPr>
            <w:pStyle w:val="0CCDF547496B464D8FD187C5082109D11"/>
          </w:pPr>
          <w:r w:rsidRPr="00014075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EB65E8D43B40D88BA6B4671AEA7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F684F-79CA-4FE0-BE4F-330131DD5DAB}"/>
      </w:docPartPr>
      <w:docPartBody>
        <w:p w:rsidR="00AC76F4" w:rsidRDefault="00914462" w:rsidP="00914462">
          <w:pPr>
            <w:pStyle w:val="62EB65E8D43B40D88BA6B4671AEA7B221"/>
          </w:pPr>
          <w:r w:rsidRPr="0001407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4462"/>
    <w:rsid w:val="002519A7"/>
    <w:rsid w:val="00393677"/>
    <w:rsid w:val="006402A9"/>
    <w:rsid w:val="008C2AEE"/>
    <w:rsid w:val="00914462"/>
    <w:rsid w:val="009C4F98"/>
    <w:rsid w:val="00AC76F4"/>
    <w:rsid w:val="00C14A68"/>
    <w:rsid w:val="00E72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2316"/>
    <w:rPr>
      <w:color w:val="808080"/>
    </w:rPr>
  </w:style>
  <w:style w:type="paragraph" w:customStyle="1" w:styleId="3EFEAE2A742B4907B27E5C950F14FDD4">
    <w:name w:val="3EFEAE2A742B4907B27E5C950F14FDD4"/>
  </w:style>
  <w:style w:type="paragraph" w:customStyle="1" w:styleId="0CCDF547496B464D8FD187C5082109D1">
    <w:name w:val="0CCDF547496B464D8FD187C5082109D1"/>
  </w:style>
  <w:style w:type="paragraph" w:customStyle="1" w:styleId="62EB65E8D43B40D88BA6B4671AEA7B22">
    <w:name w:val="62EB65E8D43B40D88BA6B4671AEA7B22"/>
  </w:style>
  <w:style w:type="paragraph" w:customStyle="1" w:styleId="3EFEAE2A742B4907B27E5C950F14FDD41">
    <w:name w:val="3EFEAE2A742B4907B27E5C950F14FDD41"/>
    <w:rsid w:val="00914462"/>
    <w:rPr>
      <w:rFonts w:eastAsiaTheme="minorHAnsi"/>
    </w:rPr>
  </w:style>
  <w:style w:type="paragraph" w:customStyle="1" w:styleId="0CCDF547496B464D8FD187C5082109D11">
    <w:name w:val="0CCDF547496B464D8FD187C5082109D11"/>
    <w:rsid w:val="00914462"/>
    <w:rPr>
      <w:rFonts w:eastAsiaTheme="minorHAnsi"/>
    </w:rPr>
  </w:style>
  <w:style w:type="paragraph" w:customStyle="1" w:styleId="62EB65E8D43B40D88BA6B4671AEA7B221">
    <w:name w:val="62EB65E8D43B40D88BA6B4671AEA7B221"/>
    <w:rsid w:val="0091446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sons, Erik</dc:creator>
  <cp:keywords/>
  <dc:description/>
  <cp:lastModifiedBy>Parsons, Erik</cp:lastModifiedBy>
  <cp:revision>13</cp:revision>
  <dcterms:created xsi:type="dcterms:W3CDTF">2020-01-14T18:40:00Z</dcterms:created>
  <dcterms:modified xsi:type="dcterms:W3CDTF">2020-01-14T22:01:00Z</dcterms:modified>
</cp:coreProperties>
</file>